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id w:val="882755678"/>
        <w:placeholder>
          <w:docPart w:val="B2513C7936974E769D1103048039203D"/>
        </w:placeholder>
      </w:sdtPr>
      <w:sdtEndPr>
        <w:rPr>
          <w:bCs/>
          <w:sz w:val="28"/>
        </w:rPr>
      </w:sdtEndPr>
      <w:sdtContent>
        <w:p w14:paraId="71F5C92B" w14:textId="577DF68C" w:rsidR="00894C55" w:rsidRPr="003B28D8" w:rsidRDefault="00A751B0" w:rsidP="00D9538C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28"/>
              <w:szCs w:val="24"/>
              <w:lang w:eastAsia="lv-LV"/>
            </w:rPr>
          </w:pPr>
          <w:r w:rsidRPr="00D9538C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Ministru kabineta noteikumu </w:t>
          </w:r>
          <w:r w:rsidR="00610664" w:rsidRPr="00D9538C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projekta </w:t>
          </w:r>
          <w:r w:rsidR="00D9538C" w:rsidRPr="00D9538C">
            <w:rPr>
              <w:rFonts w:ascii="Times New Roman" w:hAnsi="Times New Roman" w:cs="Times New Roman"/>
              <w:b/>
              <w:sz w:val="24"/>
              <w:szCs w:val="24"/>
            </w:rPr>
            <w:t>“Grozījums Ministru kabineta 2020.gada 27.augusta noteikumos Nr.405 “</w:t>
          </w:r>
          <w:r w:rsidR="00D9538C" w:rsidRPr="00D9538C">
            <w:rPr>
              <w:rFonts w:ascii="Times New Roman" w:hAnsi="Times New Roman" w:cs="Times New Roman"/>
              <w:b/>
              <w:sz w:val="24"/>
              <w:szCs w:val="24"/>
              <w:shd w:val="clear" w:color="auto" w:fill="FFFFFF"/>
            </w:rPr>
            <w:t>Noteikumi par pasažieru komercpārvadājumiem ar taksometru</w:t>
          </w:r>
          <w:r w:rsidR="00D9538C" w:rsidRPr="00D9538C">
            <w:rPr>
              <w:rFonts w:ascii="Times New Roman" w:hAnsi="Times New Roman" w:cs="Times New Roman"/>
              <w:b/>
              <w:sz w:val="24"/>
              <w:szCs w:val="24"/>
              <w:lang w:eastAsia="lv-LV"/>
            </w:rPr>
            <w:t>”</w:t>
          </w:r>
          <w:r w:rsidR="00D9538C">
            <w:rPr>
              <w:rFonts w:ascii="Times New Roman" w:hAnsi="Times New Roman" w:cs="Times New Roman"/>
              <w:b/>
              <w:sz w:val="24"/>
              <w:szCs w:val="24"/>
              <w:lang w:eastAsia="lv-LV"/>
            </w:rPr>
            <w:t xml:space="preserve"> </w:t>
          </w:r>
          <w:r w:rsidR="006D7C94" w:rsidRPr="00D9538C">
            <w:rPr>
              <w:rFonts w:ascii="Times New Roman" w:eastAsia="Calibri" w:hAnsi="Times New Roman" w:cs="Times New Roman"/>
              <w:b/>
              <w:sz w:val="24"/>
              <w:szCs w:val="24"/>
            </w:rPr>
            <w:t>sākotnējās ietekmes novērtējuma ziņojums (anotācija)</w:t>
          </w:r>
        </w:p>
      </w:sdtContent>
    </w:sdt>
    <w:p w14:paraId="7D335C25" w14:textId="77777777" w:rsidR="00E5323B" w:rsidRPr="003B28D8" w:rsidRDefault="00E5323B" w:rsidP="00894C5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631"/>
        <w:gridCol w:w="5424"/>
      </w:tblGrid>
      <w:tr w:rsidR="003B28D8" w:rsidRPr="003B28D8" w14:paraId="0E7B3E6A" w14:textId="77777777" w:rsidTr="00E5323B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2FC71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Tiesību akta projekta anotācijas kopsavilkums</w:t>
            </w:r>
          </w:p>
        </w:tc>
      </w:tr>
      <w:tr w:rsidR="003B28D8" w:rsidRPr="003B28D8" w14:paraId="43660739" w14:textId="77777777" w:rsidTr="006B544A">
        <w:trPr>
          <w:tblCellSpacing w:w="15" w:type="dxa"/>
        </w:trPr>
        <w:tc>
          <w:tcPr>
            <w:tcW w:w="19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916274D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ērķis, risinājums un projekta spēkā stāšanās laiks (500 zīmes bez atstarpēm)</w:t>
            </w:r>
          </w:p>
        </w:tc>
        <w:tc>
          <w:tcPr>
            <w:tcW w:w="2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EE70B1" w14:textId="30211985" w:rsidR="00B7574F" w:rsidRPr="006B544A" w:rsidRDefault="00056BC2" w:rsidP="00A8251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>Nav attiecināms.</w:t>
            </w:r>
          </w:p>
        </w:tc>
      </w:tr>
    </w:tbl>
    <w:p w14:paraId="3C2FF62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2814"/>
        <w:gridCol w:w="5660"/>
      </w:tblGrid>
      <w:tr w:rsidR="003B28D8" w:rsidRPr="003B28D8" w14:paraId="58FA642C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029427" w14:textId="77777777" w:rsidR="00655F2C" w:rsidRPr="003B28D8" w:rsidRDefault="00E5323B" w:rsidP="00B7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. Tiesību akta projekta izstrādes nepieciešamība</w:t>
            </w:r>
          </w:p>
        </w:tc>
      </w:tr>
      <w:tr w:rsidR="00732373" w:rsidRPr="00D9538C" w14:paraId="52013A8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E1DB2E" w14:textId="77777777" w:rsidR="00732373" w:rsidRPr="00D9538C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D9538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23C78" w14:textId="77777777" w:rsidR="00732373" w:rsidRPr="00D9538C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D9538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matojum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F68962" w14:textId="43DE57EE" w:rsidR="00732373" w:rsidRPr="00D9538C" w:rsidRDefault="00732373" w:rsidP="00610664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Administratīvo teritoriju un apdzīvoto vietu likums</w:t>
            </w:r>
            <w:r w:rsidR="00610664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,  Ministru prezidenta 2020.gada 26.jūnija rezolūcija Nr.2020-1.1.1./52-52.</w:t>
            </w:r>
          </w:p>
        </w:tc>
      </w:tr>
      <w:tr w:rsidR="003B28D8" w:rsidRPr="00D9538C" w14:paraId="557507CC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2E7920" w14:textId="77777777" w:rsidR="006D7C94" w:rsidRPr="00D9538C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D9538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806625" w14:textId="77777777" w:rsidR="006D7C94" w:rsidRPr="00D9538C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D9538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šreizējā situācija un problēmas, kuru risināšanai tiesību akta projekts izstrādāts, tiesiskā regulējuma mērķis un būtība</w:t>
            </w:r>
          </w:p>
          <w:p w14:paraId="0ECB385B" w14:textId="77777777" w:rsidR="00F0504C" w:rsidRPr="00D9538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C041C6E" w14:textId="77777777" w:rsidR="00F0504C" w:rsidRPr="00D9538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6C79BA15" w14:textId="77777777" w:rsidR="00F0504C" w:rsidRPr="00D9538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079913C" w14:textId="77777777" w:rsidR="00F0504C" w:rsidRPr="00D9538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CE8E520" w14:textId="77777777" w:rsidR="00F0504C" w:rsidRPr="00D9538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55E989AE" w14:textId="4E538875" w:rsidR="00F0504C" w:rsidRPr="00D9538C" w:rsidRDefault="00F0504C" w:rsidP="008C11C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169BE2" w14:textId="0414843E" w:rsidR="00732373" w:rsidRPr="00D9538C" w:rsidRDefault="00732373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2020.gada 23.jūnijā stājās spēkā jauns Administratīvo teritoriju un apdzīvoto vietu likums</w:t>
            </w:r>
            <w:r w:rsidR="004D1282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turpmāk – jaunais likums)</w:t>
            </w:r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kurš Latvijas Republikas pilsētas iedala </w:t>
            </w:r>
            <w:proofErr w:type="spellStart"/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valstspilsētās</w:t>
            </w:r>
            <w:proofErr w:type="spellEnd"/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un novadu pilsētās. Ar šā likuma spēkā stāšanos spēku zaudēja Administratīvo teritoriju un apdzīvoto vietu likums (18.12.2008.), kurš kā vienu no Latvijas Republik</w:t>
            </w:r>
            <w:r w:rsidR="004D1282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as</w:t>
            </w:r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administratīv</w:t>
            </w:r>
            <w:r w:rsidR="004D1282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i</w:t>
            </w:r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teritori</w:t>
            </w:r>
            <w:r w:rsidR="004D1282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ālajām vienībām</w:t>
            </w:r>
            <w:r w:rsidR="005238D9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noteica republikas pilsētu</w:t>
            </w:r>
            <w:r w:rsidR="004D1282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 </w:t>
            </w:r>
          </w:p>
          <w:p w14:paraId="24512D03" w14:textId="77E75FD2" w:rsidR="00D9538C" w:rsidRPr="00D9538C" w:rsidRDefault="004D1282" w:rsidP="00D9538C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sz w:val="24"/>
                <w:szCs w:val="24"/>
                <w:lang w:eastAsia="lv-LV"/>
              </w:rPr>
            </w:pPr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Jaunā likuma Pārejas noteikumu 11.punkts uzdod Ministru kabinetam līdz 2020.gada 31.oktobrim izstrādāt un iesniegt Saeimai likumprojektus par nepieciešamajiem grozījumiem</w:t>
            </w:r>
            <w:r w:rsidR="00010A94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citos likumos</w:t>
            </w:r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lai nodrošinātu atbilstību jaunajā likumā noteiktajam administratīvi teritoriālajam iedalījumam. </w:t>
            </w:r>
            <w:r w:rsidR="00A751B0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Vienlaikus ar l</w:t>
            </w:r>
            <w:r w:rsidR="006D7C94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ikumprojekt</w:t>
            </w:r>
            <w:r w:rsidR="00610664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u</w:t>
            </w:r>
            <w:r w:rsidR="006D7C94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5238D9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“Grozījum</w:t>
            </w:r>
            <w:r w:rsidR="003D07F9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5238D9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D9538C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Autopārvadājumu likumā</w:t>
            </w:r>
            <w:r w:rsidR="005238D9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” </w:t>
            </w:r>
            <w:r w:rsidR="00A751B0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ir nepieciešams grozī</w:t>
            </w:r>
            <w:r w:rsidR="00D9538C">
              <w:rPr>
                <w:rFonts w:ascii="Times New Roman" w:hAnsi="Times New Roman" w:cs="Times New Roman"/>
                <w:iCs/>
                <w:sz w:val="24"/>
                <w:szCs w:val="24"/>
              </w:rPr>
              <w:t>t</w:t>
            </w:r>
            <w:r w:rsidR="00A751B0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D9538C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arī Ministru kabineta 2019.gada 27.augusta noteikum</w:t>
            </w:r>
            <w:r w:rsidR="00D9538C">
              <w:rPr>
                <w:rFonts w:ascii="Times New Roman" w:hAnsi="Times New Roman" w:cs="Times New Roman"/>
                <w:iCs/>
                <w:sz w:val="24"/>
                <w:szCs w:val="24"/>
              </w:rPr>
              <w:t>us</w:t>
            </w:r>
            <w:r w:rsidR="00D9538C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Nr.405 </w:t>
            </w:r>
            <w:r w:rsidR="00D9538C" w:rsidRPr="00D9538C">
              <w:rPr>
                <w:rFonts w:ascii="Times New Roman" w:hAnsi="Times New Roman" w:cs="Times New Roman"/>
                <w:sz w:val="24"/>
                <w:szCs w:val="24"/>
                <w:lang w:eastAsia="lv-LV"/>
              </w:rPr>
              <w:t>“</w:t>
            </w:r>
            <w:r w:rsidR="00D9538C" w:rsidRPr="00D9538C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oteikumi par pasažieru komercpārvadājumiem ar taksometru</w:t>
            </w:r>
            <w:r w:rsidR="00D9538C" w:rsidRPr="00D9538C">
              <w:rPr>
                <w:rFonts w:ascii="Times New Roman" w:hAnsi="Times New Roman" w:cs="Times New Roman"/>
                <w:sz w:val="24"/>
                <w:szCs w:val="24"/>
                <w:lang w:eastAsia="lv-LV"/>
              </w:rPr>
              <w:t>”</w:t>
            </w:r>
            <w:r w:rsidR="00D9538C">
              <w:rPr>
                <w:rFonts w:ascii="Times New Roman" w:hAnsi="Times New Roman" w:cs="Times New Roman"/>
                <w:sz w:val="24"/>
                <w:szCs w:val="24"/>
                <w:lang w:eastAsia="lv-LV"/>
              </w:rPr>
              <w:t>.</w:t>
            </w:r>
          </w:p>
          <w:p w14:paraId="7F4BFF7D" w14:textId="4113B330" w:rsidR="004D1282" w:rsidRPr="00D9538C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D9538C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6D7C94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aredz </w:t>
            </w:r>
            <w:r w:rsidR="004D1282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aizstāt</w:t>
            </w:r>
            <w:r w:rsidR="004D1282" w:rsidRPr="00D953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noteikumos</w:t>
            </w:r>
            <w:r w:rsidR="004D1282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vārdus “republikas pilsēta”  ar vārdu “valstspilsēta”</w:t>
            </w:r>
            <w:r w:rsidR="003C34BB" w:rsidRPr="00D9538C">
              <w:rPr>
                <w:rFonts w:ascii="Times New Roman" w:hAnsi="Times New Roman" w:cs="Times New Roman"/>
                <w:iCs/>
                <w:sz w:val="24"/>
                <w:szCs w:val="24"/>
              </w:rPr>
              <w:t>, tādējādi nodrošinot atbilstību jaunajā likumā noteiktajam administratīvi teritoriālajam iedalījumam</w:t>
            </w:r>
            <w:r w:rsidR="004D1282" w:rsidRPr="00D9538C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.</w:t>
            </w:r>
          </w:p>
          <w:p w14:paraId="7B53B5DE" w14:textId="6AA8DF9C" w:rsidR="006D7C94" w:rsidRPr="00D9538C" w:rsidRDefault="00A751B0" w:rsidP="00C82D82">
            <w:pPr>
              <w:tabs>
                <w:tab w:val="left" w:pos="5069"/>
              </w:tabs>
              <w:spacing w:after="0" w:line="240" w:lineRule="auto"/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D9538C">
              <w:rPr>
                <w:rFonts w:ascii="Times New Roman" w:hAnsi="Times New Roman" w:cs="Times New Roman"/>
                <w:sz w:val="24"/>
                <w:szCs w:val="24"/>
              </w:rPr>
              <w:t>Noteikumi</w:t>
            </w:r>
            <w:r w:rsidR="00056BC2" w:rsidRPr="00D9538C">
              <w:rPr>
                <w:rFonts w:ascii="Times New Roman" w:hAnsi="Times New Roman" w:cs="Times New Roman"/>
                <w:sz w:val="24"/>
                <w:szCs w:val="24"/>
              </w:rPr>
              <w:t xml:space="preserve"> stājas spēkā 2021.gada 1.jūlijā.</w:t>
            </w:r>
          </w:p>
        </w:tc>
      </w:tr>
      <w:tr w:rsidR="003B28D8" w:rsidRPr="003B28D8" w14:paraId="421AFB79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B90A95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D7B811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strādē iesaistītās institūcijas un publiskas personas kapitālsabiedrība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BD3805" w14:textId="4108197E" w:rsidR="006D7C94" w:rsidRPr="003B28D8" w:rsidRDefault="006D7C94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ISA “Autotransporta direkcija”.</w:t>
            </w:r>
          </w:p>
        </w:tc>
      </w:tr>
      <w:tr w:rsidR="003B28D8" w:rsidRPr="003B28D8" w14:paraId="1CDC663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2E1AC3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C58176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043E71" w14:textId="151044F1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494A6E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184B28E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B935A0" w14:textId="77777777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. Tiesību akta projekta ietekme uz sabiedrību, tautsaimniecības attīstību un administratīvo slogu</w:t>
            </w:r>
          </w:p>
        </w:tc>
      </w:tr>
      <w:tr w:rsidR="008C11CF" w:rsidRPr="003B28D8" w14:paraId="5D92DC7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EADFA7" w14:textId="51E9CA14" w:rsidR="008C11CF" w:rsidRPr="003B28D8" w:rsidRDefault="008C11CF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122DF7D5" w14:textId="32569388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3DB713E9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D72BC6" w14:textId="77777777" w:rsidR="006D7C94" w:rsidRPr="003B28D8" w:rsidRDefault="006D7C94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I. Tiesību akta projekta ietekme uz valsts budžetu un pašvaldību budžetiem</w:t>
            </w:r>
          </w:p>
        </w:tc>
      </w:tr>
      <w:tr w:rsidR="003B28D8" w:rsidRPr="003B28D8" w14:paraId="5CDDCB26" w14:textId="77777777" w:rsidTr="006D7C9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83A856" w14:textId="194E7638" w:rsidR="006D7C94" w:rsidRPr="003B28D8" w:rsidRDefault="006D7C94" w:rsidP="00BB7B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Projekts šo jomu neskar.</w:t>
            </w:r>
          </w:p>
        </w:tc>
      </w:tr>
    </w:tbl>
    <w:p w14:paraId="3E669B34" w14:textId="015CE8B8" w:rsidR="006D7C94" w:rsidRPr="003B28D8" w:rsidRDefault="006D7C94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79"/>
        <w:gridCol w:w="3051"/>
        <w:gridCol w:w="5380"/>
        <w:gridCol w:w="45"/>
      </w:tblGrid>
      <w:tr w:rsidR="003B28D8" w:rsidRPr="003B28D8" w14:paraId="5A8E4D92" w14:textId="77777777" w:rsidTr="00E5323B">
        <w:trPr>
          <w:tblCellSpacing w:w="15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453EFD" w14:textId="484F5882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V. Tiesību akta projekta ietekme uz spēkā esošo tiesību normu sistēmu</w:t>
            </w:r>
          </w:p>
        </w:tc>
      </w:tr>
      <w:tr w:rsidR="005238D9" w:rsidRPr="008A5415" w14:paraId="00B5E2E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C3413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6886D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istītie tiesību aktu projekti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9A90E7" w14:textId="0F770A69" w:rsidR="001D39DB" w:rsidRPr="004A6DB1" w:rsidRDefault="005238D9" w:rsidP="00610664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Vienlaikus 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ar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oteikumiem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epieciešams virzīt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likumprojektu 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D9538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Autopārvadājumu 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likumā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”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="005238D9" w:rsidRPr="008A5415" w14:paraId="45D01A1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CDC068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5B3A7C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Atbildīgā institū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DF9125" w14:textId="0CEFC6A0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tiksmes ministrija</w:t>
            </w:r>
            <w:r w:rsidR="00610664"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.</w:t>
            </w:r>
          </w:p>
        </w:tc>
      </w:tr>
      <w:tr w:rsidR="005238D9" w:rsidRPr="008A5415" w14:paraId="34E5B1DB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851860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05140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DE6C1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367B49F0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7A53A0D0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040D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. Tiesību akta projekta atbilstība Latvijas Republikas starptautiskajām saistībām</w:t>
            </w:r>
          </w:p>
        </w:tc>
      </w:tr>
      <w:tr w:rsidR="003B28D8" w:rsidRPr="003B28D8" w14:paraId="230241EE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3A809" w14:textId="28A80714" w:rsidR="006D7C94" w:rsidRPr="003B28D8" w:rsidRDefault="00E5323B" w:rsidP="00CC4A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="006D7C94"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4FEDC8E6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0A8C4842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410C9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. Sabiedrības līdzdalība un komunikācijas aktivitātes</w:t>
            </w:r>
          </w:p>
        </w:tc>
      </w:tr>
      <w:tr w:rsidR="003B28D8" w:rsidRPr="003B28D8" w14:paraId="152A8BF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BCD256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DDF638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lānotās sabiedrības līdzdalības un komunikācijas aktivitātes saistībā ar projektu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3BBF66" w14:textId="68B3D936" w:rsidR="00E5323B" w:rsidRPr="003B28D8" w:rsidRDefault="00037E7A" w:rsidP="00204A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bookmarkStart w:id="0" w:name="_Hlk2689689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Atbilstoši Ministru kabineta 2009.gada 25.augusta noteikumiem Nr.970 „Sabiedrības līdzdalības kārtība attīstības plānošanas procesā” 7.4.</w:t>
            </w:r>
            <w:r w:rsidRPr="003B28D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apakšpunktam sabiedrībai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dota iespēja rakstiski sniegt viedokli par likum</w:t>
            </w:r>
            <w:r w:rsidR="00F0504C" w:rsidRPr="006106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rojektu tā izstrāde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tadijā.</w:t>
            </w:r>
            <w:bookmarkEnd w:id="0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43EEE68B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484964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343FD2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 projekta izstrādē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812180" w14:textId="7B5F963F" w:rsidR="00E5323B" w:rsidRPr="003B28D8" w:rsidRDefault="00204A86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Paziņojums par līdzdalības iespējām tiesību akta izstrādes procesā 20</w:t>
            </w:r>
            <w:r w:rsidR="008C11C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.gada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1.stpembrī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publicēt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atiksmes ministrijas tīmekļvietn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04A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1BC3E712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0F416E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4DF81F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s rezultāti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348AF7" w14:textId="5C625263" w:rsidR="00037E7A" w:rsidRPr="006D1476" w:rsidRDefault="00610664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highlight w:val="yellow"/>
                <w:lang w:eastAsia="lv-LV"/>
              </w:rPr>
            </w:pPr>
            <w:r w:rsidRPr="00610664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Tiks papildināts.</w:t>
            </w:r>
          </w:p>
        </w:tc>
      </w:tr>
      <w:tr w:rsidR="003B28D8" w:rsidRPr="003B28D8" w14:paraId="1AF8993D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846000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63BE44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86D726" w14:textId="3A73026E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1B67C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254D4CF7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8A34C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I. Tiesību akta projekta izpildes nodrošināšana un tās ietekme uz institūcijām</w:t>
            </w:r>
          </w:p>
        </w:tc>
      </w:tr>
      <w:tr w:rsidR="003B28D8" w:rsidRPr="003B28D8" w14:paraId="292F4A33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8E559B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76E5C9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ē iesaistītās institūcijas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5A3EFD" w14:textId="3A576C5E" w:rsidR="00037E7A" w:rsidRPr="003B28D8" w:rsidRDefault="00037E7A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.</w:t>
            </w:r>
          </w:p>
        </w:tc>
      </w:tr>
      <w:tr w:rsidR="003B28D8" w:rsidRPr="003B28D8" w14:paraId="0660D0D1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3E5BA6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EAFF7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es ietekme uz pārvaldes funkcijām un institucionālo struktūru.</w:t>
            </w: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C18D90" w14:textId="6CBC3073" w:rsidR="00037E7A" w:rsidRPr="008C11CF" w:rsidRDefault="00037E7A" w:rsidP="008C11C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Saistībā ar likumprojekta izpildi nav nepieciešams </w:t>
            </w:r>
            <w:r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eidot jaunas institūcijas, likvidēt vai reorganizēt esošās.</w:t>
            </w:r>
            <w:r w:rsidR="00672A1F"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</w:tr>
      <w:tr w:rsidR="003B28D8" w:rsidRPr="003B28D8" w14:paraId="417D87E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378D02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297093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D091FE" w14:textId="630F10CA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3C04E51" w14:textId="3D8E3A16" w:rsidR="00A009BD" w:rsidRPr="003B28D8" w:rsidRDefault="00037E7A" w:rsidP="00037E7A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B28D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6AC0034" w14:textId="77777777" w:rsidR="00037E7A" w:rsidRPr="003B28D8" w:rsidRDefault="00037E7A" w:rsidP="00037E7A">
      <w:pPr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>Satiksmes ministrs</w:t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B28D8">
        <w:rPr>
          <w:rFonts w:ascii="Times New Roman" w:hAnsi="Times New Roman" w:cs="Times New Roman"/>
          <w:sz w:val="24"/>
          <w:szCs w:val="24"/>
        </w:rPr>
        <w:t>T.Linkaits</w:t>
      </w:r>
      <w:proofErr w:type="spellEnd"/>
      <w:r w:rsidRPr="003B28D8">
        <w:rPr>
          <w:rFonts w:ascii="Times New Roman" w:hAnsi="Times New Roman" w:cs="Times New Roman"/>
          <w:sz w:val="24"/>
          <w:szCs w:val="24"/>
        </w:rPr>
        <w:tab/>
      </w:r>
    </w:p>
    <w:p w14:paraId="71C5811F" w14:textId="4AAAD4A1" w:rsidR="00037E7A" w:rsidRPr="003B28D8" w:rsidRDefault="00037E7A" w:rsidP="00037E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 xml:space="preserve">Vīza: </w:t>
      </w:r>
    </w:p>
    <w:p w14:paraId="4E91C33C" w14:textId="6E548E01" w:rsidR="00037E7A" w:rsidRPr="003B28D8" w:rsidRDefault="000D62C7" w:rsidP="000D62C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62C7">
        <w:rPr>
          <w:rFonts w:ascii="Times New Roman" w:hAnsi="Times New Roman" w:cs="Times New Roman"/>
          <w:sz w:val="24"/>
          <w:szCs w:val="24"/>
        </w:rPr>
        <w:t>valsts sekretār</w:t>
      </w:r>
      <w:r w:rsidR="00323282">
        <w:rPr>
          <w:rFonts w:ascii="Times New Roman" w:hAnsi="Times New Roman" w:cs="Times New Roman"/>
          <w:sz w:val="24"/>
          <w:szCs w:val="24"/>
        </w:rPr>
        <w:t>e</w:t>
      </w:r>
      <w:r w:rsidRPr="000D62C7">
        <w:rPr>
          <w:rFonts w:ascii="Times New Roman" w:hAnsi="Times New Roman" w:cs="Times New Roman"/>
          <w:sz w:val="24"/>
          <w:szCs w:val="24"/>
        </w:rPr>
        <w:t xml:space="preserve"> </w:t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D62C7">
        <w:rPr>
          <w:rFonts w:ascii="Times New Roman" w:hAnsi="Times New Roman" w:cs="Times New Roman"/>
          <w:sz w:val="24"/>
          <w:szCs w:val="24"/>
        </w:rPr>
        <w:t>I.Stepanova</w:t>
      </w:r>
      <w:proofErr w:type="spellEnd"/>
    </w:p>
    <w:sectPr w:rsidR="00037E7A" w:rsidRPr="003B28D8" w:rsidSect="009A2654">
      <w:headerReference w:type="default" r:id="rId7"/>
      <w:footerReference w:type="default" r:id="rId8"/>
      <w:footerReference w:type="first" r:id="rId9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CAC3C7" w14:textId="77777777" w:rsidR="00C66EE9" w:rsidRDefault="00C66EE9" w:rsidP="00894C55">
      <w:pPr>
        <w:spacing w:after="0" w:line="240" w:lineRule="auto"/>
      </w:pPr>
      <w:r>
        <w:separator/>
      </w:r>
    </w:p>
  </w:endnote>
  <w:endnote w:type="continuationSeparator" w:id="0">
    <w:p w14:paraId="6E1F4E36" w14:textId="77777777" w:rsidR="00C66EE9" w:rsidRDefault="00C66EE9" w:rsidP="0089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1FDD" w14:textId="4FCB6BFD" w:rsidR="00894C55" w:rsidRPr="00F0504C" w:rsidRDefault="00F0504C" w:rsidP="00F0504C">
    <w:pPr>
      <w:pStyle w:val="Footer"/>
      <w:rPr>
        <w:rFonts w:ascii="Times New Roman" w:hAnsi="Times New Roman" w:cs="Times New Roman"/>
      </w:rPr>
    </w:pPr>
    <w:r w:rsidRPr="00F0504C">
      <w:rPr>
        <w:rFonts w:ascii="Times New Roman" w:hAnsi="Times New Roman" w:cs="Times New Roman"/>
      </w:rPr>
      <w:t>SMAnot_</w:t>
    </w:r>
    <w:r w:rsidR="00D9538C">
      <w:rPr>
        <w:rFonts w:ascii="Times New Roman" w:hAnsi="Times New Roman" w:cs="Times New Roman"/>
      </w:rPr>
      <w:t>0</w:t>
    </w:r>
    <w:r w:rsidR="00323282">
      <w:rPr>
        <w:rFonts w:ascii="Times New Roman" w:hAnsi="Times New Roman" w:cs="Times New Roman"/>
      </w:rPr>
      <w:t>2</w:t>
    </w:r>
    <w:r w:rsidR="00D9538C">
      <w:rPr>
        <w:rFonts w:ascii="Times New Roman" w:hAnsi="Times New Roman" w:cs="Times New Roman"/>
      </w:rPr>
      <w:t>09</w:t>
    </w:r>
    <w:r w:rsidR="000D62C7">
      <w:rPr>
        <w:rFonts w:ascii="Times New Roman" w:hAnsi="Times New Roman" w:cs="Times New Roman"/>
      </w:rPr>
      <w:t>20</w:t>
    </w:r>
    <w:r w:rsidRPr="00F0504C">
      <w:rPr>
        <w:rFonts w:ascii="Times New Roman" w:hAnsi="Times New Roman" w:cs="Times New Roman"/>
      </w:rPr>
      <w:t>_</w:t>
    </w:r>
    <w:r w:rsidR="00D9538C">
      <w:rPr>
        <w:rFonts w:ascii="Times New Roman" w:hAnsi="Times New Roman" w:cs="Times New Roman"/>
      </w:rPr>
      <w:t>MK405</w:t>
    </w:r>
    <w:r w:rsidR="00610664">
      <w:rPr>
        <w:rFonts w:ascii="Times New Roman" w:hAnsi="Times New Roman" w:cs="Times New Roman"/>
      </w:rPr>
      <w:t>_</w:t>
    </w:r>
    <w:r w:rsidR="000D62C7">
      <w:rPr>
        <w:rFonts w:ascii="Times New Roman" w:hAnsi="Times New Roman" w:cs="Times New Roman"/>
      </w:rPr>
      <w:t>AT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A0E6D" w14:textId="7E789B0F" w:rsidR="009A2654" w:rsidRPr="009A2654" w:rsidRDefault="00F0504C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MA</w:t>
    </w:r>
    <w:r w:rsidR="009A2654">
      <w:rPr>
        <w:rFonts w:ascii="Times New Roman" w:hAnsi="Times New Roman" w:cs="Times New Roman"/>
        <w:sz w:val="20"/>
        <w:szCs w:val="20"/>
      </w:rPr>
      <w:t>not_</w:t>
    </w:r>
    <w:r w:rsidR="00D9538C">
      <w:rPr>
        <w:rFonts w:ascii="Times New Roman" w:hAnsi="Times New Roman" w:cs="Times New Roman"/>
        <w:sz w:val="20"/>
        <w:szCs w:val="20"/>
      </w:rPr>
      <w:t>02</w:t>
    </w:r>
    <w:r w:rsidR="00010A94">
      <w:rPr>
        <w:rFonts w:ascii="Times New Roman" w:hAnsi="Times New Roman" w:cs="Times New Roman"/>
        <w:sz w:val="20"/>
        <w:szCs w:val="20"/>
      </w:rPr>
      <w:t>0</w:t>
    </w:r>
    <w:r w:rsidR="00D9538C">
      <w:rPr>
        <w:rFonts w:ascii="Times New Roman" w:hAnsi="Times New Roman" w:cs="Times New Roman"/>
        <w:sz w:val="20"/>
        <w:szCs w:val="20"/>
      </w:rPr>
      <w:t>9</w:t>
    </w:r>
    <w:r w:rsidR="00010A94">
      <w:rPr>
        <w:rFonts w:ascii="Times New Roman" w:hAnsi="Times New Roman" w:cs="Times New Roman"/>
        <w:sz w:val="20"/>
        <w:szCs w:val="20"/>
      </w:rPr>
      <w:t>20</w:t>
    </w:r>
    <w:r w:rsidR="009A2654">
      <w:rPr>
        <w:rFonts w:ascii="Times New Roman" w:hAnsi="Times New Roman" w:cs="Times New Roman"/>
        <w:sz w:val="20"/>
        <w:szCs w:val="20"/>
      </w:rPr>
      <w:t>_</w:t>
    </w:r>
    <w:r w:rsidR="00D9538C">
      <w:rPr>
        <w:rFonts w:ascii="Times New Roman" w:hAnsi="Times New Roman" w:cs="Times New Roman"/>
        <w:sz w:val="20"/>
        <w:szCs w:val="20"/>
      </w:rPr>
      <w:t>MK405</w:t>
    </w:r>
    <w:r w:rsidR="00010A94">
      <w:rPr>
        <w:rFonts w:ascii="Times New Roman" w:hAnsi="Times New Roman" w:cs="Times New Roman"/>
        <w:sz w:val="20"/>
        <w:szCs w:val="20"/>
      </w:rPr>
      <w:t>_A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9DC67D" w14:textId="77777777" w:rsidR="00C66EE9" w:rsidRDefault="00C66EE9" w:rsidP="00894C55">
      <w:pPr>
        <w:spacing w:after="0" w:line="240" w:lineRule="auto"/>
      </w:pPr>
      <w:r>
        <w:separator/>
      </w:r>
    </w:p>
  </w:footnote>
  <w:footnote w:type="continuationSeparator" w:id="0">
    <w:p w14:paraId="2C0F30AA" w14:textId="77777777" w:rsidR="00C66EE9" w:rsidRDefault="00C66EE9" w:rsidP="00894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8569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0"/>
      </w:rPr>
    </w:sdtEndPr>
    <w:sdtContent>
      <w:p w14:paraId="6E8BB768" w14:textId="5DAA1892" w:rsidR="00894C55" w:rsidRPr="00C25B49" w:rsidRDefault="00456E40">
        <w:pPr>
          <w:pStyle w:val="Header"/>
          <w:jc w:val="center"/>
          <w:rPr>
            <w:rFonts w:ascii="Times New Roman" w:hAnsi="Times New Roman" w:cs="Times New Roman"/>
            <w:sz w:val="24"/>
            <w:szCs w:val="20"/>
          </w:rPr>
        </w:pPr>
        <w:r w:rsidRPr="00C25B49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="00894C55" w:rsidRPr="00C25B49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C25B49">
          <w:rPr>
            <w:rFonts w:ascii="Times New Roman" w:hAnsi="Times New Roman" w:cs="Times New Roman"/>
            <w:sz w:val="24"/>
            <w:szCs w:val="20"/>
          </w:rPr>
          <w:fldChar w:fldCharType="separate"/>
        </w:r>
        <w:r w:rsidR="009B1C85">
          <w:rPr>
            <w:rFonts w:ascii="Times New Roman" w:hAnsi="Times New Roman" w:cs="Times New Roman"/>
            <w:noProof/>
            <w:sz w:val="24"/>
            <w:szCs w:val="20"/>
          </w:rPr>
          <w:t>9</w:t>
        </w:r>
        <w:r w:rsidRPr="00C25B49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3C83"/>
    <w:multiLevelType w:val="hybridMultilevel"/>
    <w:tmpl w:val="B7747EE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3EE6"/>
    <w:multiLevelType w:val="hybridMultilevel"/>
    <w:tmpl w:val="996AF58A"/>
    <w:lvl w:ilvl="0" w:tplc="8C56204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F68A7"/>
    <w:multiLevelType w:val="hybridMultilevel"/>
    <w:tmpl w:val="2AC2D682"/>
    <w:lvl w:ilvl="0" w:tplc="0426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A3D3CE8"/>
    <w:multiLevelType w:val="multilevel"/>
    <w:tmpl w:val="38D006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D9F0D33"/>
    <w:multiLevelType w:val="hybridMultilevel"/>
    <w:tmpl w:val="F656D494"/>
    <w:lvl w:ilvl="0" w:tplc="F0CC5A20">
      <w:start w:val="1"/>
      <w:numFmt w:val="decimal"/>
      <w:lvlText w:val="%1)"/>
      <w:lvlJc w:val="left"/>
      <w:pPr>
        <w:ind w:left="900" w:hanging="360"/>
      </w:pPr>
    </w:lvl>
    <w:lvl w:ilvl="1" w:tplc="04260019">
      <w:start w:val="1"/>
      <w:numFmt w:val="lowerLetter"/>
      <w:lvlText w:val="%2."/>
      <w:lvlJc w:val="left"/>
      <w:pPr>
        <w:ind w:left="1620" w:hanging="360"/>
      </w:pPr>
    </w:lvl>
    <w:lvl w:ilvl="2" w:tplc="0426001B">
      <w:start w:val="1"/>
      <w:numFmt w:val="lowerRoman"/>
      <w:lvlText w:val="%3."/>
      <w:lvlJc w:val="right"/>
      <w:pPr>
        <w:ind w:left="2340" w:hanging="180"/>
      </w:pPr>
    </w:lvl>
    <w:lvl w:ilvl="3" w:tplc="0426000F">
      <w:start w:val="1"/>
      <w:numFmt w:val="decimal"/>
      <w:lvlText w:val="%4."/>
      <w:lvlJc w:val="left"/>
      <w:pPr>
        <w:ind w:left="3060" w:hanging="360"/>
      </w:pPr>
    </w:lvl>
    <w:lvl w:ilvl="4" w:tplc="04260019">
      <w:start w:val="1"/>
      <w:numFmt w:val="lowerLetter"/>
      <w:lvlText w:val="%5."/>
      <w:lvlJc w:val="left"/>
      <w:pPr>
        <w:ind w:left="3780" w:hanging="360"/>
      </w:pPr>
    </w:lvl>
    <w:lvl w:ilvl="5" w:tplc="0426001B">
      <w:start w:val="1"/>
      <w:numFmt w:val="lowerRoman"/>
      <w:lvlText w:val="%6."/>
      <w:lvlJc w:val="right"/>
      <w:pPr>
        <w:ind w:left="4500" w:hanging="180"/>
      </w:pPr>
    </w:lvl>
    <w:lvl w:ilvl="6" w:tplc="0426000F">
      <w:start w:val="1"/>
      <w:numFmt w:val="decimal"/>
      <w:lvlText w:val="%7."/>
      <w:lvlJc w:val="left"/>
      <w:pPr>
        <w:ind w:left="5220" w:hanging="360"/>
      </w:pPr>
    </w:lvl>
    <w:lvl w:ilvl="7" w:tplc="04260019">
      <w:start w:val="1"/>
      <w:numFmt w:val="lowerLetter"/>
      <w:lvlText w:val="%8."/>
      <w:lvlJc w:val="left"/>
      <w:pPr>
        <w:ind w:left="5940" w:hanging="360"/>
      </w:pPr>
    </w:lvl>
    <w:lvl w:ilvl="8" w:tplc="0426001B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F9C58A0"/>
    <w:multiLevelType w:val="hybridMultilevel"/>
    <w:tmpl w:val="685ADD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96EBE"/>
    <w:multiLevelType w:val="hybridMultilevel"/>
    <w:tmpl w:val="6DB055D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C2A05"/>
    <w:multiLevelType w:val="hybridMultilevel"/>
    <w:tmpl w:val="C98C9F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90D18"/>
    <w:multiLevelType w:val="hybridMultilevel"/>
    <w:tmpl w:val="1FFA385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D54AD"/>
    <w:multiLevelType w:val="hybridMultilevel"/>
    <w:tmpl w:val="92507A6C"/>
    <w:lvl w:ilvl="0" w:tplc="0426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0" w15:restartNumberingAfterBreak="0">
    <w:nsid w:val="3D9F2CEF"/>
    <w:multiLevelType w:val="hybridMultilevel"/>
    <w:tmpl w:val="4F4A3CA4"/>
    <w:lvl w:ilvl="0" w:tplc="16D8CC3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51920"/>
    <w:multiLevelType w:val="hybridMultilevel"/>
    <w:tmpl w:val="46C425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77E8B"/>
    <w:multiLevelType w:val="hybridMultilevel"/>
    <w:tmpl w:val="B9AA43B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B0EDD"/>
    <w:multiLevelType w:val="hybridMultilevel"/>
    <w:tmpl w:val="6412821A"/>
    <w:lvl w:ilvl="0" w:tplc="85CAFA5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607DB"/>
    <w:multiLevelType w:val="hybridMultilevel"/>
    <w:tmpl w:val="D1BE1C06"/>
    <w:lvl w:ilvl="0" w:tplc="8FAE8BF6">
      <w:start w:val="4"/>
      <w:numFmt w:val="bullet"/>
      <w:lvlText w:val="-"/>
      <w:lvlJc w:val="left"/>
      <w:pPr>
        <w:ind w:left="367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5" w15:restartNumberingAfterBreak="0">
    <w:nsid w:val="7E7235EE"/>
    <w:multiLevelType w:val="hybridMultilevel"/>
    <w:tmpl w:val="58E6C5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6"/>
  </w:num>
  <w:num w:numId="5">
    <w:abstractNumId w:val="5"/>
  </w:num>
  <w:num w:numId="6">
    <w:abstractNumId w:val="3"/>
  </w:num>
  <w:num w:numId="7">
    <w:abstractNumId w:val="12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5"/>
  </w:num>
  <w:num w:numId="12">
    <w:abstractNumId w:val="9"/>
  </w:num>
  <w:num w:numId="13">
    <w:abstractNumId w:val="1"/>
  </w:num>
  <w:num w:numId="14">
    <w:abstractNumId w:val="14"/>
  </w:num>
  <w:num w:numId="15">
    <w:abstractNumId w:val="13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DcytDAzMDcxNDNX0lEKTi0uzszPAykwqgUAJCNM6ywAAAA="/>
  </w:docVars>
  <w:rsids>
    <w:rsidRoot w:val="00894C55"/>
    <w:rsid w:val="00010A94"/>
    <w:rsid w:val="00037E7A"/>
    <w:rsid w:val="00056BC2"/>
    <w:rsid w:val="000712AA"/>
    <w:rsid w:val="000D62C7"/>
    <w:rsid w:val="00117872"/>
    <w:rsid w:val="00185382"/>
    <w:rsid w:val="001C5F3E"/>
    <w:rsid w:val="001D39DB"/>
    <w:rsid w:val="00204A86"/>
    <w:rsid w:val="00243426"/>
    <w:rsid w:val="002515DB"/>
    <w:rsid w:val="0027737C"/>
    <w:rsid w:val="002E1C05"/>
    <w:rsid w:val="00323282"/>
    <w:rsid w:val="003B0BF9"/>
    <w:rsid w:val="003B28D8"/>
    <w:rsid w:val="003B64EC"/>
    <w:rsid w:val="003B6C78"/>
    <w:rsid w:val="003C34BB"/>
    <w:rsid w:val="003D07F9"/>
    <w:rsid w:val="003E0791"/>
    <w:rsid w:val="003F28AC"/>
    <w:rsid w:val="004454FE"/>
    <w:rsid w:val="00456E40"/>
    <w:rsid w:val="00471F27"/>
    <w:rsid w:val="00475852"/>
    <w:rsid w:val="0048449B"/>
    <w:rsid w:val="004D1282"/>
    <w:rsid w:val="0050178F"/>
    <w:rsid w:val="00502A09"/>
    <w:rsid w:val="005035DF"/>
    <w:rsid w:val="005238D9"/>
    <w:rsid w:val="005B1B92"/>
    <w:rsid w:val="005E70F8"/>
    <w:rsid w:val="00610664"/>
    <w:rsid w:val="00644D73"/>
    <w:rsid w:val="00655F2C"/>
    <w:rsid w:val="00672A1F"/>
    <w:rsid w:val="006B544A"/>
    <w:rsid w:val="006D1476"/>
    <w:rsid w:val="006D7C94"/>
    <w:rsid w:val="006E1081"/>
    <w:rsid w:val="00706272"/>
    <w:rsid w:val="00720585"/>
    <w:rsid w:val="00732373"/>
    <w:rsid w:val="0073594D"/>
    <w:rsid w:val="00773AF6"/>
    <w:rsid w:val="00795F71"/>
    <w:rsid w:val="007E239A"/>
    <w:rsid w:val="007E5F7A"/>
    <w:rsid w:val="007E73AB"/>
    <w:rsid w:val="00816C11"/>
    <w:rsid w:val="008209D1"/>
    <w:rsid w:val="00887C2B"/>
    <w:rsid w:val="00894C55"/>
    <w:rsid w:val="008B0D0B"/>
    <w:rsid w:val="008C11CF"/>
    <w:rsid w:val="008C283F"/>
    <w:rsid w:val="009540DB"/>
    <w:rsid w:val="009A2654"/>
    <w:rsid w:val="009B1C85"/>
    <w:rsid w:val="00A009BD"/>
    <w:rsid w:val="00A10FC3"/>
    <w:rsid w:val="00A23254"/>
    <w:rsid w:val="00A6073E"/>
    <w:rsid w:val="00A74AA8"/>
    <w:rsid w:val="00A751B0"/>
    <w:rsid w:val="00A82519"/>
    <w:rsid w:val="00A9540E"/>
    <w:rsid w:val="00AB1351"/>
    <w:rsid w:val="00AB6231"/>
    <w:rsid w:val="00AE5567"/>
    <w:rsid w:val="00AF1239"/>
    <w:rsid w:val="00B16480"/>
    <w:rsid w:val="00B17A09"/>
    <w:rsid w:val="00B2165C"/>
    <w:rsid w:val="00B7574F"/>
    <w:rsid w:val="00BA20AA"/>
    <w:rsid w:val="00BB7B7A"/>
    <w:rsid w:val="00BD4425"/>
    <w:rsid w:val="00BE292C"/>
    <w:rsid w:val="00BE63CF"/>
    <w:rsid w:val="00C25B49"/>
    <w:rsid w:val="00C66EE9"/>
    <w:rsid w:val="00C82D82"/>
    <w:rsid w:val="00CA14B2"/>
    <w:rsid w:val="00CB0419"/>
    <w:rsid w:val="00CB7DF9"/>
    <w:rsid w:val="00CC0D2D"/>
    <w:rsid w:val="00CE5657"/>
    <w:rsid w:val="00D133F8"/>
    <w:rsid w:val="00D14A3E"/>
    <w:rsid w:val="00D818E9"/>
    <w:rsid w:val="00D9538C"/>
    <w:rsid w:val="00E3716B"/>
    <w:rsid w:val="00E43A7F"/>
    <w:rsid w:val="00E5323B"/>
    <w:rsid w:val="00E824F6"/>
    <w:rsid w:val="00E8749E"/>
    <w:rsid w:val="00E90C01"/>
    <w:rsid w:val="00EA486E"/>
    <w:rsid w:val="00ED3AC1"/>
    <w:rsid w:val="00F0504C"/>
    <w:rsid w:val="00F15F73"/>
    <w:rsid w:val="00F32DCE"/>
    <w:rsid w:val="00F57B0C"/>
    <w:rsid w:val="00F625BB"/>
    <w:rsid w:val="00FA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2A229407"/>
  <w15:docId w15:val="{BA887276-D39A-4D9D-8BE7-44E9479C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ojumupamats">
    <w:name w:val="labojumu_pamats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apple-converted-space">
    <w:name w:val="apple-converted-space"/>
    <w:basedOn w:val="DefaultParagraphFont"/>
    <w:rsid w:val="00894C55"/>
  </w:style>
  <w:style w:type="character" w:styleId="Hyperlink">
    <w:name w:val="Hyperlink"/>
    <w:basedOn w:val="DefaultParagraphFont"/>
    <w:uiPriority w:val="99"/>
    <w:unhideWhenUsed/>
    <w:rsid w:val="00894C55"/>
    <w:rPr>
      <w:color w:val="0000FF"/>
      <w:u w:val="single"/>
    </w:rPr>
  </w:style>
  <w:style w:type="paragraph" w:customStyle="1" w:styleId="tvhtml">
    <w:name w:val="tv_html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55"/>
  </w:style>
  <w:style w:type="paragraph" w:styleId="Footer">
    <w:name w:val="footer"/>
    <w:basedOn w:val="Normal"/>
    <w:link w:val="Foot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55"/>
  </w:style>
  <w:style w:type="character" w:styleId="PlaceholderText">
    <w:name w:val="Placeholder Text"/>
    <w:basedOn w:val="DefaultParagraphFont"/>
    <w:uiPriority w:val="99"/>
    <w:semiHidden/>
    <w:rsid w:val="00E90C0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E079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AC"/>
    <w:rPr>
      <w:rFonts w:ascii="Tahoma" w:hAnsi="Tahoma" w:cs="Tahoma"/>
      <w:sz w:val="16"/>
      <w:szCs w:val="16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6D7C94"/>
    <w:pPr>
      <w:spacing w:after="0" w:line="360" w:lineRule="auto"/>
      <w:ind w:left="720"/>
      <w:contextualSpacing/>
      <w:jc w:val="both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6D7C94"/>
  </w:style>
  <w:style w:type="paragraph" w:styleId="NoSpacing">
    <w:name w:val="No Spacing"/>
    <w:basedOn w:val="Normal"/>
    <w:link w:val="NoSpacingChar"/>
    <w:uiPriority w:val="1"/>
    <w:qFormat/>
    <w:rsid w:val="006D7C9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6D7C9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94"/>
    <w:rPr>
      <w:rFonts w:ascii="Calibri" w:hAnsi="Calibri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E7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2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D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D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594D"/>
    <w:pPr>
      <w:spacing w:after="0" w:line="240" w:lineRule="auto"/>
    </w:pPr>
  </w:style>
  <w:style w:type="character" w:customStyle="1" w:styleId="ListParagraphChar">
    <w:name w:val="List Paragraph Char"/>
    <w:aliases w:val="2 Char"/>
    <w:link w:val="ListParagraph"/>
    <w:uiPriority w:val="34"/>
    <w:locked/>
    <w:rsid w:val="00523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4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1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513C7936974E769D11030480392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7784D-338A-42CC-8DEB-1C5216D9B5B8}"/>
      </w:docPartPr>
      <w:docPartBody>
        <w:p w:rsidR="00FF5D4F" w:rsidRDefault="00FF5D4F" w:rsidP="00FF5D4F">
          <w:pPr>
            <w:pStyle w:val="B2513C7936974E769D1103048039203D8"/>
          </w:pPr>
          <w:r w:rsidRPr="00E90C01">
            <w:rPr>
              <w:rStyle w:val="PlaceholderText"/>
              <w:rFonts w:ascii="Times New Roman" w:hAnsi="Times New Roman" w:cs="Times New Roman"/>
              <w:sz w:val="28"/>
              <w:szCs w:val="28"/>
            </w:rPr>
            <w:t>Tiesību ak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671"/>
    <w:rsid w:val="00057C8B"/>
    <w:rsid w:val="00075818"/>
    <w:rsid w:val="00084514"/>
    <w:rsid w:val="00344186"/>
    <w:rsid w:val="0046523B"/>
    <w:rsid w:val="00472F39"/>
    <w:rsid w:val="00523A63"/>
    <w:rsid w:val="00665D66"/>
    <w:rsid w:val="008B623B"/>
    <w:rsid w:val="008D39C9"/>
    <w:rsid w:val="009C1B4C"/>
    <w:rsid w:val="00A62813"/>
    <w:rsid w:val="00AD4A2F"/>
    <w:rsid w:val="00B3421A"/>
    <w:rsid w:val="00B3767C"/>
    <w:rsid w:val="00C00671"/>
    <w:rsid w:val="00C87904"/>
    <w:rsid w:val="00CC4A02"/>
    <w:rsid w:val="00F95F73"/>
    <w:rsid w:val="00FF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D4F"/>
    <w:rPr>
      <w:color w:val="808080"/>
    </w:rPr>
  </w:style>
  <w:style w:type="paragraph" w:customStyle="1" w:styleId="B2513C7936974E769D1103048039203D">
    <w:name w:val="B2513C7936974E769D1103048039203D"/>
    <w:rsid w:val="00C00671"/>
    <w:rPr>
      <w:rFonts w:eastAsiaTheme="minorHAnsi"/>
      <w:lang w:eastAsia="en-US"/>
    </w:rPr>
  </w:style>
  <w:style w:type="paragraph" w:customStyle="1" w:styleId="B2513C7936974E769D1103048039203D1">
    <w:name w:val="B2513C7936974E769D1103048039203D1"/>
    <w:rsid w:val="00C00671"/>
    <w:rPr>
      <w:rFonts w:eastAsiaTheme="minorHAnsi"/>
      <w:lang w:eastAsia="en-US"/>
    </w:rPr>
  </w:style>
  <w:style w:type="paragraph" w:customStyle="1" w:styleId="B2513C7936974E769D1103048039203D2">
    <w:name w:val="B2513C7936974E769D1103048039203D2"/>
    <w:rsid w:val="00C00671"/>
    <w:rPr>
      <w:rFonts w:eastAsiaTheme="minorHAnsi"/>
      <w:lang w:eastAsia="en-US"/>
    </w:rPr>
  </w:style>
  <w:style w:type="paragraph" w:customStyle="1" w:styleId="B2513C7936974E769D1103048039203D3">
    <w:name w:val="B2513C7936974E769D1103048039203D3"/>
    <w:rsid w:val="00C00671"/>
    <w:rPr>
      <w:rFonts w:eastAsiaTheme="minorHAnsi"/>
      <w:lang w:eastAsia="en-US"/>
    </w:rPr>
  </w:style>
  <w:style w:type="paragraph" w:customStyle="1" w:styleId="883803275B904BACB6B45144980015BE">
    <w:name w:val="883803275B904BACB6B45144980015BE"/>
    <w:rsid w:val="00C00671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4">
    <w:name w:val="B2513C7936974E769D1103048039203D4"/>
    <w:rsid w:val="00FF5D4F"/>
    <w:rPr>
      <w:rFonts w:eastAsiaTheme="minorHAnsi"/>
      <w:lang w:eastAsia="en-US"/>
    </w:rPr>
  </w:style>
  <w:style w:type="paragraph" w:customStyle="1" w:styleId="883803275B904BACB6B45144980015BE1">
    <w:name w:val="883803275B904BACB6B45144980015BE1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56650D99FA7E429C9736A0828FCC0A9F">
    <w:name w:val="56650D99FA7E429C9736A0828FCC0A9F"/>
    <w:rsid w:val="00FF5D4F"/>
    <w:pPr>
      <w:spacing w:after="200" w:line="276" w:lineRule="auto"/>
    </w:pPr>
  </w:style>
  <w:style w:type="paragraph" w:customStyle="1" w:styleId="B2513C7936974E769D1103048039203D5">
    <w:name w:val="B2513C7936974E769D1103048039203D5"/>
    <w:rsid w:val="00FF5D4F"/>
    <w:rPr>
      <w:rFonts w:eastAsiaTheme="minorHAnsi"/>
      <w:lang w:eastAsia="en-US"/>
    </w:rPr>
  </w:style>
  <w:style w:type="paragraph" w:customStyle="1" w:styleId="B2513C7936974E769D1103048039203D6">
    <w:name w:val="B2513C7936974E769D1103048039203D6"/>
    <w:rsid w:val="00FF5D4F"/>
    <w:rPr>
      <w:rFonts w:eastAsiaTheme="minorHAnsi"/>
      <w:lang w:eastAsia="en-US"/>
    </w:rPr>
  </w:style>
  <w:style w:type="paragraph" w:customStyle="1" w:styleId="62FCE0315F9A49B88D7551D29C9154E7">
    <w:name w:val="62FCE0315F9A49B88D7551D29C9154E7"/>
    <w:rsid w:val="00FF5D4F"/>
    <w:rPr>
      <w:rFonts w:eastAsiaTheme="minorHAnsi"/>
      <w:lang w:eastAsia="en-US"/>
    </w:rPr>
  </w:style>
  <w:style w:type="paragraph" w:customStyle="1" w:styleId="883803275B904BACB6B45144980015BE2">
    <w:name w:val="883803275B904BACB6B45144980015BE2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7">
    <w:name w:val="B2513C7936974E769D1103048039203D7"/>
    <w:rsid w:val="00FF5D4F"/>
    <w:rPr>
      <w:rFonts w:eastAsiaTheme="minorHAnsi"/>
      <w:lang w:eastAsia="en-US"/>
    </w:rPr>
  </w:style>
  <w:style w:type="paragraph" w:customStyle="1" w:styleId="62FCE0315F9A49B88D7551D29C9154E71">
    <w:name w:val="62FCE0315F9A49B88D7551D29C9154E71"/>
    <w:rsid w:val="00FF5D4F"/>
    <w:rPr>
      <w:rFonts w:eastAsiaTheme="minorHAnsi"/>
      <w:lang w:eastAsia="en-US"/>
    </w:rPr>
  </w:style>
  <w:style w:type="paragraph" w:customStyle="1" w:styleId="C2EC51BD30FC49B48874927AFE5E926E">
    <w:name w:val="C2EC51BD30FC49B48874927AFE5E926E"/>
    <w:rsid w:val="00FF5D4F"/>
    <w:rPr>
      <w:rFonts w:eastAsiaTheme="minorHAnsi"/>
      <w:lang w:eastAsia="en-US"/>
    </w:rPr>
  </w:style>
  <w:style w:type="paragraph" w:customStyle="1" w:styleId="883803275B904BACB6B45144980015BE3">
    <w:name w:val="883803275B904BACB6B45144980015BE3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8">
    <w:name w:val="B2513C7936974E769D1103048039203D8"/>
    <w:rsid w:val="00FF5D4F"/>
    <w:rPr>
      <w:rFonts w:eastAsiaTheme="minorHAnsi"/>
      <w:lang w:eastAsia="en-US"/>
    </w:rPr>
  </w:style>
  <w:style w:type="paragraph" w:customStyle="1" w:styleId="62FCE0315F9A49B88D7551D29C9154E72">
    <w:name w:val="62FCE0315F9A49B88D7551D29C9154E72"/>
    <w:rsid w:val="00FF5D4F"/>
    <w:rPr>
      <w:rFonts w:eastAsiaTheme="minorHAnsi"/>
      <w:lang w:eastAsia="en-US"/>
    </w:rPr>
  </w:style>
  <w:style w:type="paragraph" w:customStyle="1" w:styleId="C2EC51BD30FC49B48874927AFE5E926E1">
    <w:name w:val="C2EC51BD30FC49B48874927AFE5E926E1"/>
    <w:rsid w:val="00FF5D4F"/>
    <w:rPr>
      <w:rFonts w:eastAsiaTheme="minorHAnsi"/>
      <w:lang w:eastAsia="en-US"/>
    </w:rPr>
  </w:style>
  <w:style w:type="paragraph" w:customStyle="1" w:styleId="37ADDDF53DEB4F699DF97E9C2EC547DB">
    <w:name w:val="37ADDDF53DEB4F699DF97E9C2EC547DB"/>
    <w:rsid w:val="00FF5D4F"/>
    <w:rPr>
      <w:rFonts w:eastAsiaTheme="minorHAnsi"/>
      <w:lang w:eastAsia="en-US"/>
    </w:rPr>
  </w:style>
  <w:style w:type="paragraph" w:customStyle="1" w:styleId="B882A66A9A7E49BE846FCEA215C187D9">
    <w:name w:val="B882A66A9A7E49BE846FCEA215C187D9"/>
    <w:rsid w:val="00FF5D4F"/>
    <w:rPr>
      <w:rFonts w:eastAsiaTheme="minorHAnsi"/>
      <w:lang w:eastAsia="en-US"/>
    </w:rPr>
  </w:style>
  <w:style w:type="paragraph" w:customStyle="1" w:styleId="C77BE940338849AB90331A56F15E01FD">
    <w:name w:val="C77BE940338849AB90331A56F15E01FD"/>
    <w:rsid w:val="00FF5D4F"/>
    <w:rPr>
      <w:rFonts w:eastAsiaTheme="minorHAnsi"/>
      <w:lang w:eastAsia="en-US"/>
    </w:rPr>
  </w:style>
  <w:style w:type="paragraph" w:customStyle="1" w:styleId="F50B7E6C5AD6489E8C714D8EC783E3AC">
    <w:name w:val="F50B7E6C5AD6489E8C714D8EC783E3AC"/>
    <w:rsid w:val="00FF5D4F"/>
    <w:rPr>
      <w:rFonts w:eastAsiaTheme="minorHAnsi"/>
      <w:lang w:eastAsia="en-US"/>
    </w:rPr>
  </w:style>
  <w:style w:type="paragraph" w:customStyle="1" w:styleId="A56C3CC8D3A94A1B88E371E00A30BEC8">
    <w:name w:val="A56C3CC8D3A94A1B88E371E00A30BEC8"/>
    <w:rsid w:val="00FF5D4F"/>
    <w:rPr>
      <w:rFonts w:eastAsiaTheme="minorHAnsi"/>
      <w:lang w:eastAsia="en-US"/>
    </w:rPr>
  </w:style>
  <w:style w:type="paragraph" w:customStyle="1" w:styleId="DCD890FA1480480A84CCD1734B4CE6A2">
    <w:name w:val="DCD890FA1480480A84CCD1734B4CE6A2"/>
    <w:rsid w:val="00FF5D4F"/>
    <w:rPr>
      <w:rFonts w:eastAsiaTheme="minorHAnsi"/>
      <w:lang w:eastAsia="en-US"/>
    </w:rPr>
  </w:style>
  <w:style w:type="paragraph" w:customStyle="1" w:styleId="FD93EA44F1D0485D82ACD8E2B4A9B9D8">
    <w:name w:val="FD93EA44F1D0485D82ACD8E2B4A9B9D8"/>
    <w:rsid w:val="00FF5D4F"/>
    <w:rPr>
      <w:rFonts w:eastAsiaTheme="minorHAnsi"/>
      <w:lang w:eastAsia="en-US"/>
    </w:rPr>
  </w:style>
  <w:style w:type="paragraph" w:customStyle="1" w:styleId="0C4D5345DEEB475885E517E1AFA92084">
    <w:name w:val="0C4D5345DEEB475885E517E1AFA92084"/>
    <w:rsid w:val="00FF5D4F"/>
    <w:rPr>
      <w:rFonts w:eastAsiaTheme="minorHAnsi"/>
      <w:lang w:eastAsia="en-US"/>
    </w:rPr>
  </w:style>
  <w:style w:type="paragraph" w:customStyle="1" w:styleId="AE7F8690D7F544BEAD1F6F2489583A57">
    <w:name w:val="AE7F8690D7F544BEAD1F6F2489583A57"/>
    <w:rsid w:val="00FF5D4F"/>
    <w:rPr>
      <w:rFonts w:eastAsiaTheme="minorHAnsi"/>
      <w:lang w:eastAsia="en-US"/>
    </w:rPr>
  </w:style>
  <w:style w:type="paragraph" w:customStyle="1" w:styleId="7D994A3434154A1C8CFE169FE8FE6B1A">
    <w:name w:val="7D994A3434154A1C8CFE169FE8FE6B1A"/>
    <w:rsid w:val="00FF5D4F"/>
    <w:rPr>
      <w:rFonts w:eastAsiaTheme="minorHAnsi"/>
      <w:lang w:eastAsia="en-US"/>
    </w:rPr>
  </w:style>
  <w:style w:type="paragraph" w:customStyle="1" w:styleId="E9F03AB0F83F4AFC92313E2A195DF3C8">
    <w:name w:val="E9F03AB0F83F4AFC92313E2A195DF3C8"/>
    <w:rsid w:val="00FF5D4F"/>
    <w:rPr>
      <w:rFonts w:eastAsiaTheme="minorHAnsi"/>
      <w:lang w:eastAsia="en-US"/>
    </w:rPr>
  </w:style>
  <w:style w:type="paragraph" w:customStyle="1" w:styleId="A8843F41EB2548D7B8A34FB3D43A4CEC">
    <w:name w:val="A8843F41EB2548D7B8A34FB3D43A4CEC"/>
    <w:rsid w:val="00FF5D4F"/>
    <w:rPr>
      <w:rFonts w:eastAsiaTheme="minorHAnsi"/>
      <w:lang w:eastAsia="en-US"/>
    </w:rPr>
  </w:style>
  <w:style w:type="paragraph" w:customStyle="1" w:styleId="E50E0D89D7D740E39A72FD51262F3F52">
    <w:name w:val="E50E0D89D7D740E39A72FD51262F3F52"/>
    <w:rsid w:val="00FF5D4F"/>
    <w:rPr>
      <w:rFonts w:eastAsiaTheme="minorHAnsi"/>
      <w:lang w:eastAsia="en-US"/>
    </w:rPr>
  </w:style>
  <w:style w:type="paragraph" w:customStyle="1" w:styleId="8BAAB5749A0B4C46979E3CF195A3E134">
    <w:name w:val="8BAAB5749A0B4C46979E3CF195A3E134"/>
    <w:rsid w:val="00FF5D4F"/>
    <w:rPr>
      <w:rFonts w:eastAsiaTheme="minorHAnsi"/>
      <w:lang w:eastAsia="en-US"/>
    </w:rPr>
  </w:style>
  <w:style w:type="paragraph" w:customStyle="1" w:styleId="2671BD77F5FD414D82E008C54ECA0496">
    <w:name w:val="2671BD77F5FD414D82E008C54ECA0496"/>
    <w:rsid w:val="00FF5D4F"/>
    <w:rPr>
      <w:rFonts w:eastAsiaTheme="minorHAnsi"/>
      <w:lang w:eastAsia="en-US"/>
    </w:rPr>
  </w:style>
  <w:style w:type="paragraph" w:customStyle="1" w:styleId="6B37051406224FEBB83B2F6F9BB208E1">
    <w:name w:val="6B37051406224FEBB83B2F6F9BB208E1"/>
    <w:rsid w:val="00FF5D4F"/>
    <w:rPr>
      <w:rFonts w:eastAsiaTheme="minorHAnsi"/>
      <w:lang w:eastAsia="en-US"/>
    </w:rPr>
  </w:style>
  <w:style w:type="paragraph" w:customStyle="1" w:styleId="764BFDC0193B4E8B946F90FA96F17F3F">
    <w:name w:val="764BFDC0193B4E8B946F90FA96F17F3F"/>
    <w:rsid w:val="00FF5D4F"/>
    <w:rPr>
      <w:rFonts w:eastAsiaTheme="minorHAnsi"/>
      <w:lang w:eastAsia="en-US"/>
    </w:rPr>
  </w:style>
  <w:style w:type="paragraph" w:customStyle="1" w:styleId="2841105969B14DE49F05D9296F7C652E">
    <w:name w:val="2841105969B14DE49F05D9296F7C652E"/>
    <w:rsid w:val="00FF5D4F"/>
    <w:rPr>
      <w:rFonts w:eastAsiaTheme="minorHAnsi"/>
      <w:lang w:eastAsia="en-US"/>
    </w:rPr>
  </w:style>
  <w:style w:type="paragraph" w:customStyle="1" w:styleId="E5EB6D4A958A4331A96091AD983955EE">
    <w:name w:val="E5EB6D4A958A4331A96091AD983955EE"/>
    <w:rsid w:val="00FF5D4F"/>
    <w:rPr>
      <w:rFonts w:eastAsiaTheme="minorHAnsi"/>
      <w:lang w:eastAsia="en-US"/>
    </w:rPr>
  </w:style>
  <w:style w:type="paragraph" w:customStyle="1" w:styleId="FD5C206170F8425BA6EE971CD4237B78">
    <w:name w:val="FD5C206170F8425BA6EE971CD4237B78"/>
    <w:rsid w:val="00FF5D4F"/>
    <w:rPr>
      <w:rFonts w:eastAsiaTheme="minorHAnsi"/>
      <w:lang w:eastAsia="en-US"/>
    </w:rPr>
  </w:style>
  <w:style w:type="paragraph" w:customStyle="1" w:styleId="910B44650FB04E46BA92AE92B1A964F6">
    <w:name w:val="910B44650FB04E46BA92AE92B1A964F6"/>
    <w:rsid w:val="00FF5D4F"/>
    <w:rPr>
      <w:rFonts w:eastAsiaTheme="minorHAnsi"/>
      <w:lang w:eastAsia="en-US"/>
    </w:rPr>
  </w:style>
  <w:style w:type="paragraph" w:customStyle="1" w:styleId="13D82EA56B4A45D28413144B2F7F5968">
    <w:name w:val="13D82EA56B4A45D28413144B2F7F5968"/>
    <w:rsid w:val="00FF5D4F"/>
    <w:rPr>
      <w:rFonts w:eastAsiaTheme="minorHAnsi"/>
      <w:lang w:eastAsia="en-US"/>
    </w:rPr>
  </w:style>
  <w:style w:type="paragraph" w:customStyle="1" w:styleId="FE95B9A01F8340438A8C23164C47A7EB">
    <w:name w:val="FE95B9A01F8340438A8C23164C47A7EB"/>
    <w:rsid w:val="00FF5D4F"/>
    <w:rPr>
      <w:rFonts w:eastAsiaTheme="minorHAnsi"/>
      <w:lang w:eastAsia="en-US"/>
    </w:rPr>
  </w:style>
  <w:style w:type="paragraph" w:customStyle="1" w:styleId="DB232B1C7DC94AA0937BF44A74D7501B">
    <w:name w:val="DB232B1C7DC94AA0937BF44A74D7501B"/>
    <w:rsid w:val="00FF5D4F"/>
    <w:rPr>
      <w:rFonts w:eastAsiaTheme="minorHAnsi"/>
      <w:lang w:eastAsia="en-US"/>
    </w:rPr>
  </w:style>
  <w:style w:type="paragraph" w:customStyle="1" w:styleId="E7E4A7E527044C2690FE643CD510DBB5">
    <w:name w:val="E7E4A7E527044C2690FE643CD510DBB5"/>
    <w:rsid w:val="00FF5D4F"/>
    <w:rPr>
      <w:rFonts w:eastAsiaTheme="minorHAnsi"/>
      <w:lang w:eastAsia="en-US"/>
    </w:rPr>
  </w:style>
  <w:style w:type="paragraph" w:customStyle="1" w:styleId="4AE388897F6C4CAA85289D11247F4B60">
    <w:name w:val="4AE388897F6C4CAA85289D11247F4B60"/>
    <w:rsid w:val="00FF5D4F"/>
    <w:rPr>
      <w:rFonts w:eastAsiaTheme="minorHAnsi"/>
      <w:lang w:eastAsia="en-US"/>
    </w:rPr>
  </w:style>
  <w:style w:type="paragraph" w:customStyle="1" w:styleId="035449F15B804DFCBB464B8F8CF23968">
    <w:name w:val="035449F15B804DFCBB464B8F8CF23968"/>
    <w:rsid w:val="00FF5D4F"/>
    <w:rPr>
      <w:rFonts w:eastAsiaTheme="minorHAnsi"/>
      <w:lang w:eastAsia="en-US"/>
    </w:rPr>
  </w:style>
  <w:style w:type="paragraph" w:customStyle="1" w:styleId="51BFF4D6FA5E427E8B2BB4394305981E">
    <w:name w:val="51BFF4D6FA5E427E8B2BB4394305981E"/>
    <w:rsid w:val="00FF5D4F"/>
    <w:rPr>
      <w:rFonts w:eastAsiaTheme="minorHAnsi"/>
      <w:lang w:eastAsia="en-US"/>
    </w:rPr>
  </w:style>
  <w:style w:type="paragraph" w:customStyle="1" w:styleId="5610D5460FE7443BBFE4C402F8F872EC">
    <w:name w:val="5610D5460FE7443BBFE4C402F8F872EC"/>
    <w:rsid w:val="00FF5D4F"/>
    <w:rPr>
      <w:rFonts w:eastAsiaTheme="minorHAnsi"/>
      <w:lang w:eastAsia="en-US"/>
    </w:rPr>
  </w:style>
  <w:style w:type="paragraph" w:customStyle="1" w:styleId="FDD970DF03814E08AAAE176B3A069D53">
    <w:name w:val="FDD970DF03814E08AAAE176B3A069D53"/>
    <w:rsid w:val="00FF5D4F"/>
    <w:rPr>
      <w:rFonts w:eastAsiaTheme="minorHAnsi"/>
      <w:lang w:eastAsia="en-US"/>
    </w:rPr>
  </w:style>
  <w:style w:type="paragraph" w:customStyle="1" w:styleId="1ACA54E693CD4D0BAD637E54C82C88FF">
    <w:name w:val="1ACA54E693CD4D0BAD637E54C82C88FF"/>
    <w:rsid w:val="00FF5D4F"/>
    <w:rPr>
      <w:rFonts w:eastAsiaTheme="minorHAnsi"/>
      <w:lang w:eastAsia="en-US"/>
    </w:rPr>
  </w:style>
  <w:style w:type="paragraph" w:customStyle="1" w:styleId="16E4DF0885D242E391774F1A0758BD2D">
    <w:name w:val="16E4DF0885D242E391774F1A0758BD2D"/>
    <w:rsid w:val="00FF5D4F"/>
    <w:rPr>
      <w:rFonts w:eastAsiaTheme="minorHAnsi"/>
      <w:lang w:eastAsia="en-US"/>
    </w:rPr>
  </w:style>
  <w:style w:type="paragraph" w:customStyle="1" w:styleId="883803275B904BACB6B45144980015BE4">
    <w:name w:val="883803275B904BACB6B45144980015BE4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459</Words>
  <Characters>1403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kumprojekta  “Grozījumi Sabiedriskā transporta pakalpojumu likumā”  sākotnējās ietekmes novērtējuma ziņojums (anotācija)</vt:lpstr>
    </vt:vector>
  </TitlesOfParts>
  <Company>Iestādes nosaukums</Company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K noteikumu projekts“Grozījums Ministru kabineta 2019. gada 29. oktobra noteikumos Nr. 502 “Autoostu noteikumi””.</dc:title>
  <dc:subject>Anotācija</dc:subject>
  <dc:creator>Dana.Ziemele-Adricka@sam.gov.lv</dc:creator>
  <dc:description>67028036, Dana.Ziemele-Adricka@sam.gov.lv</dc:description>
  <cp:lastModifiedBy>Dana Ziemele Adricka</cp:lastModifiedBy>
  <cp:revision>7</cp:revision>
  <cp:lastPrinted>2020-08-18T07:28:00Z</cp:lastPrinted>
  <dcterms:created xsi:type="dcterms:W3CDTF">2020-08-31T11:24:00Z</dcterms:created>
  <dcterms:modified xsi:type="dcterms:W3CDTF">2020-09-02T07:00:00Z</dcterms:modified>
</cp:coreProperties>
</file>